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John Doe</w:t>
      </w:r>
    </w:p>
    <w:p>
      <w:pPr>
        <w:pStyle w:val="BodyText"/>
      </w:pPr>
      <w:r>
        <w:t xml:space="preserve">123 Al-Walidya Street, Cairo</w:t>
      </w:r>
    </w:p>
    <w:p>
      <w:pPr>
        <w:pStyle w:val="BodyText"/>
      </w:pPr>
      <w:r>
        <w:t xml:space="preserve">Egypt | +20 123456789 | johndoe@email.com</w:t>
      </w:r>
    </w:p>
    <w:p>
      <w:pPr>
        <w:pStyle w:val="BodyText"/>
      </w:pPr>
      <w:r>
        <w:rPr>
          <w:bCs/>
          <w:b/>
        </w:rPr>
        <w:t xml:space="preserve">Cover Letter</w:t>
      </w:r>
    </w:p>
    <w:p>
      <w:pPr>
        <w:pStyle w:val="BodyText"/>
      </w:pPr>
      <w:r>
        <w:t xml:space="preserve">Robotics Engineer Position</w:t>
      </w:r>
    </w:p>
    <w:p>
      <w:pPr>
        <w:pStyle w:val="BodyText"/>
      </w:pPr>
      <w:r>
        <w:t xml:space="preserve">Cairo, Egypt</w:t>
      </w:r>
    </w:p>
    <w:p>
      <w:pPr>
        <w:pStyle w:val="BodyText"/>
      </w:pPr>
      <w:r>
        <w:t xml:space="preserve">Dear Hiring Manager,</w:t>
      </w:r>
    </w:p>
    <w:p>
      <w:pPr>
        <w:pStyle w:val="BodyText"/>
      </w:pPr>
      <w:r>
        <w:t xml:space="preserve">I am writing to express my enthusiastic interest in the Robotics Engineer position at your esteemed organization in Cairo, Egypt. As a highly motivated and technically proficient engineering professional with a passion for innovation, I am eager to contribute my expertise in robotics and automation to drive cutting-edge projects that align with Egypt’s growing technological landscape. Cairo, as a hub of academic excellence and industrial development, presents an exciting opportunity to merge global best practices with local ingenuity—a synergy that I am excited to be part of.</w:t>
      </w:r>
    </w:p>
    <w:p>
      <w:pPr>
        <w:pStyle w:val="BodyText"/>
      </w:pPr>
      <w:r>
        <w:t xml:space="preserve">With a master’s degree in Robotics Engineering from the American University in Cairo and hands-on experience working on autonomous systems, I have developed a strong foundation in both theoretical and applied aspects of robotics. My academic journey, combined with practical projects such as designing intelligent robotic arms for industrial automation and developing navigation algorithms for mobile robots, has equipped me to tackle complex challenges in this dynamic field. I am particularly drawn to the opportunities in Egypt Cairo, where the convergence of research institutions like Cairo University and tech startups is fostering a vibrant ecosystem for robotics innovation.</w:t>
      </w:r>
    </w:p>
    <w:p>
      <w:pPr>
        <w:pStyle w:val="BodyText"/>
      </w:pPr>
      <w:r>
        <w:t xml:space="preserve">One of my most notable achievements was leading a team at [Previous Company/University] to develop a ROS (Robot Operating System)-based solution for warehouse automation. This project not only improved operational efficiency by 40% but also demonstrated the potential of robotics to transform traditional industries. The experience taught me the importance of cross-disciplinary collaboration, as I worked closely with software developers, mechanical engineers, and data scientists to integrate machine learning models for real-time decision-making. These skills are directly transferable to your organization’s goals in Cairo, where there is a growing demand for intelligent automation solutions across sectors such as logistics, healthcare, and renewable energy.</w:t>
      </w:r>
    </w:p>
    <w:p>
      <w:pPr>
        <w:pStyle w:val="BodyText"/>
      </w:pPr>
      <w:r>
        <w:t xml:space="preserve">What sets me apart is my ability to combine technical rigor with a problem-solving mindset. For instance, during a recent project involving autonomous drones for agricultural monitoring, I designed an algorithm that reduced data processing time by 30% using computer vision techniques. This project required not only coding and simulation but also on-the-ground testing in challenging environments—a testament to my adaptability and commitment to real-world impact. In Egypt Cairo, where the demand for sustainable solutions is rising, I am confident that my expertise can contribute to meaningful advancements in smart agriculture or infrastructure management.</w:t>
      </w:r>
    </w:p>
    <w:p>
      <w:pPr>
        <w:pStyle w:val="BodyText"/>
      </w:pPr>
      <w:r>
        <w:t xml:space="preserve">Additionally, I have a strong grasp of programming languages such as Python, C++, and ROS, as well as experience with hardware platforms like Raspberry Pi and Arduino. My proficiency in CAD software (e.g., SolidWorks) and simulation tools (e.g., Gazebo) enables me to bridge the gap between conceptual design and practical implementation. These technical skills, paired with my collaborative approach, have allowed me to thrive in team settings where creativity and precision are paramount.</w:t>
      </w:r>
    </w:p>
    <w:p>
      <w:pPr>
        <w:pStyle w:val="BodyText"/>
      </w:pPr>
      <w:r>
        <w:t xml:space="preserve">I am particularly inspired by the vision of Cairo as a center for technological innovation in Africa. The city’s investment in smart cities initiatives, such as the New Administrative Capital and its focus on digital transformation, aligns perfectly with my career goals. I am eager to contribute to projects that leverage robotics to address local challenges—whether it’s improving public services through intelligent transportation systems or advancing medical technologies for underserved communities. Cairo’s unique blend of tradition and modernity makes it an ideal location to pioneer solutions that are both culturally relevant and globally competitive.</w:t>
      </w:r>
    </w:p>
    <w:p>
      <w:pPr>
        <w:pStyle w:val="BodyText"/>
      </w:pPr>
      <w:r>
        <w:t xml:space="preserve">What excites me most about this opportunity is the chance to work alongside a team of passionate engineers in Egypt Cairo. I am confident that my technical background, combined with my dedication to innovation, will make me a valuable asset to your organization. I am particularly interested in exploring how robotics can be integrated into Egypt’s industrial growth strategy, and I would welcome the opportunity to discuss how my skills align with your mission.</w:t>
      </w:r>
    </w:p>
    <w:p>
      <w:pPr>
        <w:pStyle w:val="BodyText"/>
      </w:pPr>
      <w:r>
        <w:t xml:space="preserve">Thank you for considering my application. I would be honored to bring my expertise in robotics engineering to your team and contribute to the exciting developments taking place in Cairo. I look forward to the possibility of discussing this opportunity further and am available at your convenience for an interview.</w:t>
      </w:r>
    </w:p>
    <w:p>
      <w:pPr>
        <w:pStyle w:val="BodyText"/>
      </w:pPr>
      <w:r>
        <w:t xml:space="preserve">Sincerely,</w:t>
      </w:r>
    </w:p>
    <w:p>
      <w:pPr>
        <w:pStyle w:val="BodyText"/>
      </w:pPr>
      <w:r>
        <w:rPr>
          <w:bCs/>
          <w:b/>
        </w:rP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11:53:24Z</dcterms:created>
  <dcterms:modified xsi:type="dcterms:W3CDTF">2026-07-20T11:53:24Z</dcterms:modified>
</cp:coreProperties>
</file>

<file path=docProps/custom.xml><?xml version="1.0" encoding="utf-8"?>
<Properties xmlns="http://schemas.openxmlformats.org/officeDocument/2006/custom-properties" xmlns:vt="http://schemas.openxmlformats.org/officeDocument/2006/docPropsVTypes"/>
</file>